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57C95" w14:textId="77777777" w:rsidR="000C2213" w:rsidRPr="000C2213" w:rsidRDefault="000C2213" w:rsidP="000C2213">
      <w:pPr>
        <w:spacing w:before="100" w:after="0" w:line="240" w:lineRule="auto"/>
        <w:ind w:left="-180" w:right="-108"/>
        <w:jc w:val="center"/>
        <w:rPr>
          <w:rFonts w:ascii="Arial" w:eastAsia="Times New Roman" w:hAnsi="Arial" w:cs="Arial"/>
          <w:b/>
          <w:sz w:val="32"/>
          <w:szCs w:val="32"/>
          <w:lang w:val="cs-CZ" w:eastAsia="cs-CZ"/>
        </w:rPr>
      </w:pPr>
      <w:r w:rsidRPr="000C2213">
        <w:rPr>
          <w:rFonts w:ascii="Arial" w:eastAsia="Times New Roman" w:hAnsi="Arial" w:cs="Arial"/>
          <w:b/>
          <w:sz w:val="32"/>
          <w:szCs w:val="32"/>
          <w:lang w:val="cs-CZ" w:eastAsia="cs-CZ"/>
        </w:rPr>
        <w:t>DOPORUČUJÍCÍ DOPIS</w:t>
      </w:r>
    </w:p>
    <w:p w14:paraId="5F9946DB" w14:textId="77777777" w:rsidR="000C2213" w:rsidRPr="000C2213" w:rsidRDefault="000C2213" w:rsidP="000C2213">
      <w:pPr>
        <w:autoSpaceDE w:val="0"/>
        <w:autoSpaceDN w:val="0"/>
        <w:spacing w:before="100" w:after="0" w:line="240" w:lineRule="auto"/>
        <w:ind w:left="-180" w:right="-108"/>
        <w:jc w:val="center"/>
        <w:rPr>
          <w:rFonts w:ascii="Arial" w:eastAsia="Times New Roman" w:hAnsi="Arial" w:cs="Arial"/>
          <w:b/>
          <w:sz w:val="32"/>
          <w:szCs w:val="32"/>
          <w:lang w:val="cs-CZ" w:eastAsia="cs-CZ"/>
        </w:rPr>
      </w:pPr>
    </w:p>
    <w:p w14:paraId="16401A99" w14:textId="77777777" w:rsidR="000C2213" w:rsidRPr="000C2213" w:rsidRDefault="000C2213" w:rsidP="000C2213">
      <w:pPr>
        <w:autoSpaceDE w:val="0"/>
        <w:autoSpaceDN w:val="0"/>
        <w:spacing w:before="100" w:after="0" w:line="240" w:lineRule="auto"/>
        <w:ind w:right="-108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34492DA9" w14:textId="77777777" w:rsidR="000C2213" w:rsidRPr="000C2213" w:rsidRDefault="000C2213" w:rsidP="000C2213">
      <w:pPr>
        <w:autoSpaceDE w:val="0"/>
        <w:autoSpaceDN w:val="0"/>
        <w:spacing w:before="100" w:after="0" w:line="360" w:lineRule="auto"/>
        <w:ind w:left="-181" w:right="-108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Doporučuji tímto studenta/ku </w:t>
      </w:r>
      <w:bookmarkStart w:id="0" w:name="Text22"/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bookmarkEnd w:id="0"/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, narozeného/ou dne </w:t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begin">
          <w:ffData>
            <w:name w:val=""/>
            <w:enabled/>
            <w:calcOnExit w:val="0"/>
            <w:textInput>
              <w:default w:val="dd"/>
              <w:maxLength w:val="2"/>
            </w:textInput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/>
        </w:rPr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/>
        </w:rPr>
        <w:t>dd</w:t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t>/</w:t>
      </w:r>
      <w:bookmarkStart w:id="1" w:name="Text23"/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begin">
          <w:ffData>
            <w:name w:val=""/>
            <w:enabled/>
            <w:calcOnExit w:val="0"/>
            <w:textInput>
              <w:default w:val="mm"/>
              <w:maxLength w:val="2"/>
            </w:textInput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/>
        </w:rPr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/>
        </w:rPr>
        <w:t>mm</w:t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t>/</w:t>
      </w:r>
      <w:bookmarkEnd w:id="1"/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begin">
          <w:ffData>
            <w:name w:val=""/>
            <w:enabled/>
            <w:calcOnExit w:val="0"/>
            <w:textInput>
              <w:default w:val="rrrr"/>
              <w:maxLength w:val="4"/>
            </w:textInput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/>
        </w:rPr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/>
        </w:rPr>
        <w:t>rrrr</w:t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,  t.č. studující/ho v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vertAlign w:val="superscript"/>
          <w:lang w:val="en-GB" w:eastAsia="cs-CZ"/>
        </w:rPr>
        <w:footnoteReference w:id="1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k přijetí do Programu mobility Aurora UP – mobilita studentů – praktická stáž a získání zahraniční odborné praxe u vyjednané přijímající organizace/podniku. </w:t>
      </w:r>
    </w:p>
    <w:p w14:paraId="76696A35" w14:textId="77777777" w:rsidR="000C2213" w:rsidRPr="000C2213" w:rsidRDefault="000C2213" w:rsidP="000C2213">
      <w:pPr>
        <w:autoSpaceDE w:val="0"/>
        <w:autoSpaceDN w:val="0"/>
        <w:spacing w:before="100" w:after="0" w:line="240" w:lineRule="auto"/>
        <w:ind w:left="-181" w:right="-108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451C6DD6" w14:textId="77777777" w:rsidR="000C2213" w:rsidRPr="000C2213" w:rsidRDefault="000C2213" w:rsidP="000C2213">
      <w:pPr>
        <w:autoSpaceDE w:val="0"/>
        <w:autoSpaceDN w:val="0"/>
        <w:spacing w:before="100" w:after="0" w:line="360" w:lineRule="auto"/>
        <w:ind w:left="-181" w:right="-108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>Odůvodnění</w:t>
      </w:r>
      <w:r w:rsidRPr="000C2213">
        <w:rPr>
          <w:rFonts w:ascii="Arial" w:eastAsia="Times New Roman" w:hAnsi="Arial" w:cs="Arial"/>
          <w:color w:val="000000"/>
          <w:sz w:val="18"/>
          <w:szCs w:val="18"/>
          <w:lang w:val="cs-CZ" w:eastAsia="cs-CZ"/>
        </w:rPr>
        <w:t>: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vertAlign w:val="superscript"/>
          <w:lang w:val="en-GB" w:eastAsia="cs-CZ"/>
        </w:rPr>
        <w:footnoteReference w:id="2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</w:t>
      </w:r>
    </w:p>
    <w:p w14:paraId="6EAE8ADF" w14:textId="77777777" w:rsidR="000C2213" w:rsidRPr="000C2213" w:rsidRDefault="000C2213" w:rsidP="000C2213">
      <w:pPr>
        <w:autoSpaceDE w:val="0"/>
        <w:autoSpaceDN w:val="0"/>
        <w:spacing w:before="100" w:after="0" w:line="240" w:lineRule="auto"/>
        <w:ind w:left="-180" w:right="-108"/>
        <w:jc w:val="both"/>
        <w:rPr>
          <w:rFonts w:ascii="Arial" w:eastAsia="Times New Roman" w:hAnsi="Arial" w:cs="Arial"/>
          <w:color w:val="000000"/>
          <w:sz w:val="18"/>
          <w:szCs w:val="18"/>
          <w:lang w:val="cs-CZ" w:eastAsia="cs-CZ"/>
        </w:rPr>
      </w:pPr>
    </w:p>
    <w:p w14:paraId="39128EF0" w14:textId="77777777" w:rsidR="000C2213" w:rsidRPr="000C2213" w:rsidRDefault="000C2213" w:rsidP="000C2213">
      <w:pPr>
        <w:autoSpaceDE w:val="0"/>
        <w:autoSpaceDN w:val="0"/>
        <w:spacing w:before="100" w:after="0" w:line="240" w:lineRule="auto"/>
        <w:ind w:left="-180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>Způsob uznání praktické stáže:</w:t>
      </w:r>
    </w:p>
    <w:p w14:paraId="180265D5" w14:textId="43F517CD" w:rsidR="000C2213" w:rsidRPr="000C2213" w:rsidRDefault="000C2213" w:rsidP="000C2213">
      <w:pPr>
        <w:autoSpaceDE w:val="0"/>
        <w:autoSpaceDN w:val="0"/>
        <w:spacing w:before="100" w:after="0" w:line="240" w:lineRule="auto"/>
        <w:ind w:left="-181" w:right="-108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CHECKBOX </w:instrText>
      </w:r>
      <w:r w:rsidR="00660B37">
        <w:rPr>
          <w:rFonts w:ascii="Arial" w:eastAsia="Times New Roman" w:hAnsi="Arial" w:cs="Arial"/>
          <w:sz w:val="20"/>
          <w:szCs w:val="20"/>
          <w:lang w:val="cs-CZ" w:eastAsia="cs-CZ"/>
        </w:rPr>
      </w:r>
      <w:r w:rsidR="00660B37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b/>
          <w:sz w:val="20"/>
          <w:szCs w:val="20"/>
          <w:lang w:val="cs-CZ" w:eastAsia="cs-CZ"/>
        </w:rPr>
        <w:t xml:space="preserve">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kredity, v počtu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>
        <w:rPr>
          <w:rFonts w:ascii="Arial" w:eastAsia="Times New Roman" w:hAnsi="Arial" w:cs="Arial"/>
          <w:sz w:val="20"/>
          <w:szCs w:val="20"/>
          <w:lang w:val="cs-CZ" w:eastAsia="cs-CZ"/>
        </w:rPr>
        <w:t xml:space="preserve">, kód předmětu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a/nebo</w:t>
      </w:r>
    </w:p>
    <w:p w14:paraId="2F094B49" w14:textId="77777777" w:rsidR="000C2213" w:rsidRPr="000C2213" w:rsidRDefault="000C2213" w:rsidP="000C2213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CHECKBOX </w:instrText>
      </w:r>
      <w:r w:rsidR="00660B37">
        <w:rPr>
          <w:rFonts w:ascii="Arial" w:eastAsia="Times New Roman" w:hAnsi="Arial" w:cs="Arial"/>
          <w:sz w:val="20"/>
          <w:szCs w:val="20"/>
          <w:lang w:val="cs-CZ" w:eastAsia="cs-CZ"/>
        </w:rPr>
      </w:r>
      <w:r w:rsidR="00660B37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záznam o praktické stáži v dodatku k diplomu.</w:t>
      </w:r>
    </w:p>
    <w:p w14:paraId="1299FE1F" w14:textId="77777777" w:rsidR="000C2213" w:rsidRPr="000C2213" w:rsidRDefault="000C2213" w:rsidP="000C2213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38B6B37E" w14:textId="77777777" w:rsidR="000C2213" w:rsidRPr="000C2213" w:rsidRDefault="000C2213" w:rsidP="000C2213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Praktická stáž je součástí studijního plánu výše uvedeného studijního programu/oboru: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CHECKBOX </w:instrText>
      </w:r>
      <w:r w:rsidR="00660B37">
        <w:rPr>
          <w:rFonts w:ascii="Arial" w:eastAsia="Times New Roman" w:hAnsi="Arial" w:cs="Arial"/>
          <w:sz w:val="20"/>
          <w:szCs w:val="20"/>
          <w:lang w:val="cs-CZ" w:eastAsia="cs-CZ"/>
        </w:rPr>
      </w:r>
      <w:r w:rsidR="00660B37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ANO   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CHECKBOX </w:instrText>
      </w:r>
      <w:r w:rsidR="00660B37">
        <w:rPr>
          <w:rFonts w:ascii="Arial" w:eastAsia="Times New Roman" w:hAnsi="Arial" w:cs="Arial"/>
          <w:sz w:val="20"/>
          <w:szCs w:val="20"/>
          <w:lang w:val="cs-CZ" w:eastAsia="cs-CZ"/>
        </w:rPr>
      </w:r>
      <w:r w:rsidR="00660B37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NE.</w:t>
      </w:r>
    </w:p>
    <w:p w14:paraId="5410C682" w14:textId="77777777" w:rsidR="000C2213" w:rsidRPr="000C2213" w:rsidRDefault="000C2213" w:rsidP="000C2213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229C4BFC" w14:textId="77777777" w:rsidR="000C2213" w:rsidRPr="000C2213" w:rsidRDefault="000C2213" w:rsidP="000C2213">
      <w:pPr>
        <w:tabs>
          <w:tab w:val="left" w:pos="-180"/>
        </w:tabs>
        <w:autoSpaceDE w:val="0"/>
        <w:autoSpaceDN w:val="0"/>
        <w:spacing w:before="100" w:after="0" w:line="240" w:lineRule="auto"/>
        <w:ind w:left="-180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611BC575" w14:textId="77777777" w:rsidR="000C2213" w:rsidRPr="000C2213" w:rsidRDefault="000C2213" w:rsidP="000C2213">
      <w:pPr>
        <w:tabs>
          <w:tab w:val="left" w:pos="5400"/>
        </w:tabs>
        <w:autoSpaceDE w:val="0"/>
        <w:autoSpaceDN w:val="0"/>
        <w:spacing w:before="100" w:after="0" w:line="240" w:lineRule="auto"/>
        <w:ind w:left="-180"/>
        <w:rPr>
          <w:rFonts w:ascii="Arial" w:eastAsia="Times New Roman" w:hAnsi="Arial" w:cs="Times New Roman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Times New Roman"/>
          <w:sz w:val="20"/>
          <w:szCs w:val="20"/>
          <w:lang w:val="cs-CZ" w:eastAsia="cs-CZ"/>
        </w:rPr>
        <w:t xml:space="preserve">Místo: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Times New Roman"/>
          <w:sz w:val="20"/>
          <w:szCs w:val="20"/>
          <w:lang w:val="cs-CZ" w:eastAsia="cs-CZ"/>
        </w:rPr>
        <w:tab/>
        <w:t xml:space="preserve">Datum: </w:t>
      </w:r>
    </w:p>
    <w:p w14:paraId="0172FB37" w14:textId="77777777" w:rsidR="000C2213" w:rsidRPr="000C2213" w:rsidRDefault="000C2213" w:rsidP="000C2213">
      <w:pPr>
        <w:tabs>
          <w:tab w:val="left" w:pos="5040"/>
        </w:tabs>
        <w:autoSpaceDE w:val="0"/>
        <w:autoSpaceDN w:val="0"/>
        <w:spacing w:before="100" w:after="0" w:line="240" w:lineRule="auto"/>
        <w:ind w:left="-180"/>
        <w:rPr>
          <w:rFonts w:ascii="Arial" w:eastAsia="Times New Roman" w:hAnsi="Arial" w:cs="Times New Roman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>Podpis odpovědné osoby</w:t>
      </w:r>
      <w:r w:rsidRPr="000C2213">
        <w:rPr>
          <w:rFonts w:ascii="Arial" w:eastAsia="Times New Roman" w:hAnsi="Arial" w:cs="Arial"/>
          <w:b/>
          <w:sz w:val="20"/>
          <w:szCs w:val="20"/>
          <w:lang w:val="cs-CZ" w:eastAsia="cs-CZ"/>
        </w:rPr>
        <w:t xml:space="preserve">                                                                             </w:t>
      </w:r>
    </w:p>
    <w:p w14:paraId="331C1B10" w14:textId="77777777" w:rsidR="000C2213" w:rsidRPr="000C2213" w:rsidRDefault="000C2213" w:rsidP="000C2213">
      <w:pPr>
        <w:tabs>
          <w:tab w:val="left" w:pos="5400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5847037D" w14:textId="77777777" w:rsidR="000C2213" w:rsidRPr="000C2213" w:rsidRDefault="000C2213" w:rsidP="000C2213">
      <w:pPr>
        <w:tabs>
          <w:tab w:val="left" w:pos="5387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375DAD1D" w14:textId="77777777" w:rsidR="000C2213" w:rsidRPr="000C2213" w:rsidRDefault="000C2213" w:rsidP="000C2213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1FC6F379" w14:textId="77777777" w:rsidR="000C2213" w:rsidRPr="000C2213" w:rsidRDefault="000C2213" w:rsidP="000C2213">
      <w:pPr>
        <w:tabs>
          <w:tab w:val="left" w:pos="5387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Jméno a pozice: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</w:t>
      </w:r>
    </w:p>
    <w:p w14:paraId="2E773CCE" w14:textId="77777777" w:rsidR="000C2213" w:rsidRPr="000C2213" w:rsidRDefault="000C2213" w:rsidP="000C2213">
      <w:pPr>
        <w:tabs>
          <w:tab w:val="left" w:pos="5387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Katedra/fakulta: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</w:p>
    <w:p w14:paraId="2F646821" w14:textId="77777777" w:rsidR="000C2213" w:rsidRPr="000C2213" w:rsidRDefault="000C2213" w:rsidP="000C2213">
      <w:pPr>
        <w:tabs>
          <w:tab w:val="left" w:pos="5387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Telefon, fax, e-mail: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</w:t>
      </w:r>
    </w:p>
    <w:p w14:paraId="39FB83CB" w14:textId="77777777" w:rsidR="000C2213" w:rsidRPr="000C2213" w:rsidRDefault="000C2213" w:rsidP="000C2213">
      <w:pPr>
        <w:keepNext/>
        <w:widowControl w:val="0"/>
        <w:suppressAutoHyphens/>
        <w:spacing w:before="100" w:after="0" w:line="240" w:lineRule="auto"/>
        <w:outlineLvl w:val="1"/>
        <w:rPr>
          <w:rFonts w:ascii="Arial" w:eastAsia="HG Mincho Light J" w:hAnsi="Arial" w:cs="Arial"/>
          <w:bCs/>
          <w:iCs/>
          <w:color w:val="000000"/>
          <w:sz w:val="16"/>
          <w:szCs w:val="16"/>
          <w:lang w:val="cs-CZ"/>
        </w:rPr>
      </w:pPr>
      <w:r w:rsidRPr="000C2213">
        <w:rPr>
          <w:rFonts w:ascii="Arial" w:eastAsia="HG Mincho Light J" w:hAnsi="Arial" w:cs="Arial"/>
          <w:b/>
          <w:bCs/>
          <w:iCs/>
          <w:color w:val="000000"/>
          <w:sz w:val="32"/>
          <w:szCs w:val="32"/>
          <w:lang w:val="cs-CZ"/>
        </w:rPr>
        <w:t xml:space="preserve">  </w:t>
      </w:r>
    </w:p>
    <w:p w14:paraId="00FBD95E" w14:textId="77777777" w:rsidR="000C2213" w:rsidRPr="000C2213" w:rsidRDefault="000C2213" w:rsidP="000C2213">
      <w:pPr>
        <w:keepNext/>
        <w:widowControl w:val="0"/>
        <w:suppressAutoHyphens/>
        <w:spacing w:before="100" w:after="0" w:line="240" w:lineRule="auto"/>
        <w:outlineLvl w:val="1"/>
        <w:rPr>
          <w:rFonts w:ascii="Arial" w:eastAsia="HG Mincho Light J" w:hAnsi="Arial" w:cs="Arial"/>
          <w:bCs/>
          <w:iCs/>
          <w:color w:val="000000"/>
          <w:sz w:val="16"/>
          <w:szCs w:val="16"/>
          <w:lang w:val="cs-CZ"/>
        </w:rPr>
      </w:pPr>
      <w:r w:rsidRPr="000C2213">
        <w:rPr>
          <w:rFonts w:ascii="Arial" w:eastAsia="HG Mincho Light J" w:hAnsi="Arial" w:cs="Arial"/>
          <w:bCs/>
          <w:iCs/>
          <w:color w:val="000000"/>
          <w:sz w:val="16"/>
          <w:szCs w:val="16"/>
          <w:lang w:val="cs-CZ"/>
        </w:rPr>
        <w:t xml:space="preserve">      </w:t>
      </w:r>
    </w:p>
    <w:p w14:paraId="58CE9DB9" w14:textId="77777777" w:rsidR="000C2213" w:rsidRPr="000C2213" w:rsidRDefault="000C2213" w:rsidP="000C2213">
      <w:pPr>
        <w:spacing w:before="100"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cs-CZ"/>
        </w:rPr>
      </w:pPr>
    </w:p>
    <w:p w14:paraId="0985B35B" w14:textId="77777777" w:rsidR="000C2213" w:rsidRPr="000C2213" w:rsidRDefault="000C2213" w:rsidP="000C2213">
      <w:pPr>
        <w:spacing w:before="100"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cs-CZ"/>
        </w:rPr>
      </w:pPr>
    </w:p>
    <w:p w14:paraId="693E4D46" w14:textId="77777777" w:rsidR="000C2213" w:rsidRPr="000C2213" w:rsidRDefault="000C2213" w:rsidP="000C2213">
      <w:pPr>
        <w:spacing w:before="100" w:after="0" w:line="240" w:lineRule="auto"/>
        <w:ind w:right="-539"/>
        <w:jc w:val="both"/>
        <w:rPr>
          <w:rFonts w:ascii="Arial" w:eastAsia="Times New Roman" w:hAnsi="Arial" w:cs="Arial"/>
          <w:sz w:val="16"/>
          <w:szCs w:val="16"/>
          <w:lang w:val="cs-CZ"/>
        </w:rPr>
      </w:pPr>
    </w:p>
    <w:p w14:paraId="34E3BDAF" w14:textId="21F2E4A7" w:rsidR="00A01C43" w:rsidRPr="00906DFF" w:rsidRDefault="00A01C43" w:rsidP="000C2213">
      <w:pPr>
        <w:tabs>
          <w:tab w:val="left" w:pos="2730"/>
        </w:tabs>
        <w:rPr>
          <w:rFonts w:cstheme="minorHAnsi"/>
          <w:sz w:val="24"/>
          <w:szCs w:val="24"/>
          <w:lang w:val="de-DE"/>
        </w:rPr>
      </w:pPr>
    </w:p>
    <w:sectPr w:rsidR="00A01C43" w:rsidRPr="00906DFF" w:rsidSect="00C24D33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04E06" w14:textId="77777777" w:rsidR="00413372" w:rsidRDefault="00413372" w:rsidP="00847482">
      <w:pPr>
        <w:spacing w:after="0" w:line="240" w:lineRule="auto"/>
      </w:pPr>
      <w:r>
        <w:separator/>
      </w:r>
    </w:p>
  </w:endnote>
  <w:endnote w:type="continuationSeparator" w:id="0">
    <w:p w14:paraId="2C5047EF" w14:textId="77777777" w:rsidR="00413372" w:rsidRDefault="00413372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G Mincho Light J">
    <w:altName w:val="Times New Roman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etica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656849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9A560F" w14:textId="6BC21CE6" w:rsidR="00A01C43" w:rsidRDefault="00A01C43" w:rsidP="00057B1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6E9D7A0" w14:textId="77777777" w:rsidR="00A01C43" w:rsidRDefault="00A01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78927512"/>
      <w:docPartObj>
        <w:docPartGallery w:val="Page Numbers (Bottom of Page)"/>
        <w:docPartUnique/>
      </w:docPartObj>
    </w:sdtPr>
    <w:sdtEndPr>
      <w:rPr>
        <w:rStyle w:val="PageNumber"/>
        <w:rFonts w:ascii="Arial" w:hAnsi="Arial" w:cs="Arial"/>
        <w:sz w:val="18"/>
        <w:szCs w:val="18"/>
      </w:rPr>
    </w:sdtEndPr>
    <w:sdtContent>
      <w:p w14:paraId="2BFC53A9" w14:textId="29D5DDE9" w:rsidR="00A01C43" w:rsidRPr="00A01C43" w:rsidRDefault="00A01C43" w:rsidP="00057B16">
        <w:pPr>
          <w:pStyle w:val="Footer"/>
          <w:framePr w:wrap="none" w:vAnchor="text" w:hAnchor="margin" w:xAlign="center" w:y="1"/>
          <w:rPr>
            <w:rStyle w:val="PageNumber"/>
            <w:rFonts w:ascii="Arial" w:hAnsi="Arial" w:cs="Arial"/>
            <w:sz w:val="18"/>
            <w:szCs w:val="18"/>
          </w:rPr>
        </w:pPr>
        <w:r w:rsidRPr="00A01C43">
          <w:rPr>
            <w:rStyle w:val="PageNumber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PageNumber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PageNumber"/>
            <w:rFonts w:ascii="Arial" w:hAnsi="Arial" w:cs="Arial"/>
            <w:sz w:val="18"/>
            <w:szCs w:val="18"/>
          </w:rPr>
          <w:fldChar w:fldCharType="separate"/>
        </w:r>
        <w:r w:rsidR="00906DFF">
          <w:rPr>
            <w:rStyle w:val="PageNumber"/>
            <w:rFonts w:ascii="Arial" w:hAnsi="Arial" w:cs="Arial"/>
            <w:noProof/>
            <w:sz w:val="18"/>
            <w:szCs w:val="18"/>
          </w:rPr>
          <w:t>1</w:t>
        </w:r>
        <w:r w:rsidRPr="00A01C43">
          <w:rPr>
            <w:rStyle w:val="PageNumber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FD97B" w14:textId="77777777" w:rsidR="00413372" w:rsidRDefault="00413372" w:rsidP="00847482">
      <w:pPr>
        <w:spacing w:after="0" w:line="240" w:lineRule="auto"/>
      </w:pPr>
      <w:r>
        <w:separator/>
      </w:r>
    </w:p>
  </w:footnote>
  <w:footnote w:type="continuationSeparator" w:id="0">
    <w:p w14:paraId="751CA763" w14:textId="77777777" w:rsidR="00413372" w:rsidRDefault="00413372" w:rsidP="00847482">
      <w:pPr>
        <w:spacing w:after="0" w:line="240" w:lineRule="auto"/>
      </w:pPr>
      <w:r>
        <w:continuationSeparator/>
      </w:r>
    </w:p>
  </w:footnote>
  <w:footnote w:id="1">
    <w:p w14:paraId="55B31B46" w14:textId="77777777" w:rsidR="000C2213" w:rsidRPr="000C2213" w:rsidRDefault="000C2213" w:rsidP="000C2213">
      <w:pPr>
        <w:pStyle w:val="FootnoteText"/>
        <w:tabs>
          <w:tab w:val="left" w:pos="284"/>
        </w:tabs>
        <w:rPr>
          <w:rFonts w:cs="Arial"/>
          <w:sz w:val="16"/>
          <w:szCs w:val="16"/>
          <w:lang w:val="cs-CZ"/>
        </w:rPr>
      </w:pPr>
      <w:r w:rsidRPr="000C2213">
        <w:rPr>
          <w:rStyle w:val="FootnoteReference"/>
          <w:rFonts w:cs="Arial"/>
          <w:lang w:val="cs-CZ"/>
        </w:rPr>
        <w:footnoteRef/>
      </w:r>
      <w:r w:rsidRPr="000C2213">
        <w:rPr>
          <w:rFonts w:cs="Arial"/>
          <w:lang w:val="cs-CZ"/>
        </w:rPr>
        <w:t xml:space="preserve"> </w:t>
      </w:r>
      <w:r w:rsidRPr="000C2213">
        <w:rPr>
          <w:rFonts w:cs="Arial"/>
          <w:sz w:val="16"/>
          <w:szCs w:val="16"/>
          <w:lang w:val="cs-CZ"/>
        </w:rPr>
        <w:t>Uveďte prosím formu studia, stupeň studia, studijní program/obor, katedru a fakultu UP.</w:t>
      </w:r>
    </w:p>
  </w:footnote>
  <w:footnote w:id="2">
    <w:p w14:paraId="532A3B8C" w14:textId="77777777" w:rsidR="000C2213" w:rsidRPr="00660B37" w:rsidRDefault="000C2213" w:rsidP="000C2213">
      <w:pPr>
        <w:pStyle w:val="FootnoteText"/>
        <w:tabs>
          <w:tab w:val="left" w:pos="284"/>
        </w:tabs>
        <w:rPr>
          <w:rFonts w:cs="Arial"/>
          <w:sz w:val="16"/>
          <w:szCs w:val="16"/>
          <w:lang w:val="cs-CZ"/>
        </w:rPr>
      </w:pPr>
      <w:r w:rsidRPr="000C2213">
        <w:rPr>
          <w:rStyle w:val="FootnoteReference"/>
          <w:rFonts w:cs="Arial"/>
          <w:lang w:val="cs-CZ"/>
        </w:rPr>
        <w:footnoteRef/>
      </w:r>
      <w:r w:rsidRPr="000C2213">
        <w:rPr>
          <w:rFonts w:cs="Arial"/>
          <w:lang w:val="cs-CZ"/>
        </w:rPr>
        <w:t xml:space="preserve"> </w:t>
      </w:r>
      <w:r w:rsidRPr="000C2213">
        <w:rPr>
          <w:rFonts w:cs="Arial"/>
          <w:sz w:val="16"/>
          <w:szCs w:val="16"/>
          <w:lang w:val="cs-CZ"/>
        </w:rPr>
        <w:t>Zohledněte prosím dosavadní studijní výsledky studenta/ky, jeho/její osobnost, způsobilost k realizaci předmětné praktické stáže, kvalitu stáže (tj. detailní, dobře strukturovaný, studijnímu oboru a motivačním faktorům studenta/ky odpovídající pracovní program, relevantní délka pobytu atd.), event. další důležité informac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49A9E" w14:textId="27676064" w:rsidR="00847482" w:rsidRPr="00A93462" w:rsidRDefault="0065225A" w:rsidP="00A93462">
    <w:pPr>
      <w:spacing w:before="100"/>
      <w:rPr>
        <w:rFonts w:ascii="Arial" w:hAnsi="Arial" w:cs="Arial"/>
        <w:sz w:val="20"/>
        <w:szCs w:val="20"/>
        <w:lang w:val="en-US"/>
      </w:rPr>
    </w:pPr>
    <w:r w:rsidRPr="00A93462">
      <w:rPr>
        <w:rFonts w:ascii="Arial" w:hAnsi="Arial" w:cs="Arial"/>
        <w:noProof/>
        <w:sz w:val="20"/>
        <w:szCs w:val="20"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8C46AE" wp14:editId="4DC845F4">
              <wp:simplePos x="0" y="0"/>
              <wp:positionH relativeFrom="column">
                <wp:posOffset>1345565</wp:posOffset>
              </wp:positionH>
              <wp:positionV relativeFrom="paragraph">
                <wp:posOffset>264160</wp:posOffset>
              </wp:positionV>
              <wp:extent cx="1628775" cy="400050"/>
              <wp:effectExtent l="0" t="0" r="0" b="6350"/>
              <wp:wrapThrough wrapText="bothSides">
                <wp:wrapPolygon edited="0">
                  <wp:start x="0" y="0"/>
                  <wp:lineTo x="0" y="21257"/>
                  <wp:lineTo x="21389" y="21257"/>
                  <wp:lineTo x="21389" y="0"/>
                  <wp:lineTo x="0" y="0"/>
                </wp:wrapPolygon>
              </wp:wrapThrough>
              <wp:docPr id="5" name="Textové po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4000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7EDCA23" w14:textId="21056200" w:rsidR="00A93462" w:rsidRPr="007663B6" w:rsidRDefault="00011270" w:rsidP="00A9346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sz w:val="20"/>
                            </w:rPr>
                          </w:pPr>
                          <w:r>
                            <w:rPr>
                              <w:rFonts w:ascii="Arial" w:hAnsi="Arial" w:cs="Arial"/>
                              <w:sz w:val="20"/>
                            </w:rPr>
                            <w:t>MOBILITA</w:t>
                          </w:r>
                          <w:r w:rsidR="00A93462" w:rsidRPr="007663B6">
                            <w:rPr>
                              <w:rFonts w:ascii="Arial" w:hAnsi="Arial" w:cs="Arial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20"/>
                            </w:rPr>
                            <w:t>STUDENT</w:t>
                          </w:r>
                          <w:r w:rsidRPr="002C07DF">
                            <w:rPr>
                              <w:rFonts w:ascii="Arial" w:hAnsi="Arial" w:cs="Arial"/>
                              <w:caps/>
                              <w:color w:val="000000" w:themeColor="dark1"/>
                              <w:kern w:val="24"/>
                              <w:sz w:val="20"/>
                              <w:szCs w:val="22"/>
                              <w:lang w:val="en-CA"/>
                            </w:rPr>
                            <w:t>Ů</w:t>
                          </w:r>
                          <w:r w:rsidR="00A93462" w:rsidRPr="007663B6">
                            <w:rPr>
                              <w:rFonts w:ascii="Arial" w:hAnsi="Arial" w:cs="Arial"/>
                              <w:sz w:val="20"/>
                            </w:rPr>
                            <w:t xml:space="preserve"> – </w:t>
                          </w:r>
                          <w:r>
                            <w:rPr>
                              <w:rFonts w:ascii="Arial" w:hAnsi="Arial" w:cs="Arial"/>
                              <w:sz w:val="20"/>
                            </w:rPr>
                            <w:t>PRAKTICKÁ STÁŽ</w:t>
                          </w:r>
                        </w:p>
                        <w:p w14:paraId="287094C8" w14:textId="77777777" w:rsidR="00A93462" w:rsidRPr="00011270" w:rsidRDefault="00A93462" w:rsidP="00A93462">
                          <w:pPr>
                            <w:rPr>
                              <w:lang w:val="pl-PL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8C46AE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6" type="#_x0000_t202" style="position:absolute;margin-left:105.95pt;margin-top:20.8pt;width:128.25pt;height:3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" fillcolor="white [3201]" stroked="f" strokeweight=".5pt">
              <v:textbox>
                <w:txbxContent>
                  <w:p w14:paraId="67EDCA23" w14:textId="21056200" w:rsidR="00A93462" w:rsidRPr="007663B6" w:rsidRDefault="00011270" w:rsidP="00A93462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sz w:val="20"/>
                      </w:rPr>
                    </w:pPr>
                    <w:r>
                      <w:rPr>
                        <w:rFonts w:ascii="Arial" w:hAnsi="Arial" w:cs="Arial"/>
                        <w:sz w:val="20"/>
                      </w:rPr>
                      <w:t>MOBILITA</w:t>
                    </w:r>
                    <w:r w:rsidR="00A93462" w:rsidRPr="007663B6">
                      <w:rPr>
                        <w:rFonts w:ascii="Arial" w:hAnsi="Arial" w:cs="Arial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20"/>
                      </w:rPr>
                      <w:t>STUDENT</w:t>
                    </w:r>
                    <w:r w:rsidRPr="002C07DF">
                      <w:rPr>
                        <w:rFonts w:ascii="Arial" w:hAnsi="Arial" w:cs="Arial"/>
                        <w:caps/>
                        <w:color w:val="000000" w:themeColor="dark1"/>
                        <w:kern w:val="24"/>
                        <w:sz w:val="20"/>
                        <w:szCs w:val="22"/>
                        <w:lang w:val="en-CA"/>
                      </w:rPr>
                      <w:t>Ů</w:t>
                    </w:r>
                    <w:r w:rsidR="00A93462" w:rsidRPr="007663B6">
                      <w:rPr>
                        <w:rFonts w:ascii="Arial" w:hAnsi="Arial" w:cs="Arial"/>
                        <w:sz w:val="20"/>
                      </w:rPr>
                      <w:t xml:space="preserve"> – </w:t>
                    </w:r>
                    <w:r>
                      <w:rPr>
                        <w:rFonts w:ascii="Arial" w:hAnsi="Arial" w:cs="Arial"/>
                        <w:sz w:val="20"/>
                      </w:rPr>
                      <w:t>PRAKTICKÁ STÁŽ</w:t>
                    </w:r>
                  </w:p>
                  <w:p w14:paraId="287094C8" w14:textId="77777777" w:rsidR="00A93462" w:rsidRPr="00011270" w:rsidRDefault="00A93462" w:rsidP="00A93462">
                    <w:pPr>
                      <w:rPr>
                        <w:lang w:val="pl-PL"/>
                      </w:rPr>
                    </w:pPr>
                  </w:p>
                </w:txbxContent>
              </v:textbox>
              <w10:wrap type="through"/>
            </v:shape>
          </w:pict>
        </mc:Fallback>
      </mc:AlternateContent>
    </w:r>
    <w:r w:rsidRPr="00A93462">
      <w:rPr>
        <w:rFonts w:ascii="Arial" w:hAnsi="Arial" w:cs="Arial"/>
        <w:noProof/>
        <w:sz w:val="20"/>
        <w:szCs w:val="20"/>
        <w:lang w:val="cs-CZ" w:eastAsia="cs-CZ"/>
      </w:rPr>
      <w:drawing>
        <wp:anchor distT="0" distB="0" distL="114300" distR="114300" simplePos="0" relativeHeight="251661312" behindDoc="0" locked="0" layoutInCell="1" allowOverlap="1" wp14:anchorId="4143A404" wp14:editId="28583F5F">
          <wp:simplePos x="0" y="0"/>
          <wp:positionH relativeFrom="margin">
            <wp:posOffset>3061149</wp:posOffset>
          </wp:positionH>
          <wp:positionV relativeFrom="paragraph">
            <wp:posOffset>241300</wp:posOffset>
          </wp:positionV>
          <wp:extent cx="1292225" cy="457200"/>
          <wp:effectExtent l="0" t="0" r="3175" b="0"/>
          <wp:wrapThrough wrapText="bothSides">
            <wp:wrapPolygon edited="0">
              <wp:start x="1274" y="0"/>
              <wp:lineTo x="0" y="7800"/>
              <wp:lineTo x="0" y="15000"/>
              <wp:lineTo x="3184" y="19200"/>
              <wp:lineTo x="1486" y="21000"/>
              <wp:lineTo x="2547" y="21000"/>
              <wp:lineTo x="18681" y="21000"/>
              <wp:lineTo x="18257" y="19200"/>
              <wp:lineTo x="21441" y="14400"/>
              <wp:lineTo x="21441" y="7800"/>
              <wp:lineTo x="20167" y="0"/>
              <wp:lineTo x="1274" y="0"/>
            </wp:wrapPolygon>
          </wp:wrapThrough>
          <wp:docPr id="9" name="Picture 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urora Alliance Logo black 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22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93462">
      <w:rPr>
        <w:rFonts w:ascii="Arial" w:hAnsi="Arial" w:cs="Arial"/>
        <w:noProof/>
        <w:sz w:val="20"/>
        <w:szCs w:val="20"/>
        <w:lang w:val="cs-CZ" w:eastAsia="cs-CZ"/>
      </w:rPr>
      <w:drawing>
        <wp:anchor distT="0" distB="0" distL="114300" distR="114300" simplePos="0" relativeHeight="251662336" behindDoc="0" locked="0" layoutInCell="1" allowOverlap="1" wp14:anchorId="2D7E3758" wp14:editId="7DD897B0">
          <wp:simplePos x="0" y="0"/>
          <wp:positionH relativeFrom="column">
            <wp:posOffset>4483549</wp:posOffset>
          </wp:positionH>
          <wp:positionV relativeFrom="paragraph">
            <wp:posOffset>182245</wp:posOffset>
          </wp:positionV>
          <wp:extent cx="2125980" cy="548640"/>
          <wp:effectExtent l="0" t="0" r="0" b="0"/>
          <wp:wrapThrough wrapText="bothSides">
            <wp:wrapPolygon edited="0">
              <wp:start x="0" y="0"/>
              <wp:lineTo x="0" y="21000"/>
              <wp:lineTo x="21419" y="21000"/>
              <wp:lineTo x="21419" y="0"/>
              <wp:lineTo x="0" y="0"/>
            </wp:wrapPolygon>
          </wp:wrapThrough>
          <wp:docPr id="11" name="Picture 11" descr="Graphical user interface, text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Graphical user interface, text, applicatio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0513"/>
                  <a:stretch/>
                </pic:blipFill>
                <pic:spPr bwMode="auto">
                  <a:xfrm>
                    <a:off x="0" y="0"/>
                    <a:ext cx="212598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035E">
      <w:rPr>
        <w:caps/>
        <w:noProof/>
        <w:lang w:val="cs-CZ" w:eastAsia="cs-CZ"/>
      </w:rPr>
      <w:drawing>
        <wp:anchor distT="0" distB="0" distL="114300" distR="114300" simplePos="0" relativeHeight="251663360" behindDoc="0" locked="0" layoutInCell="1" allowOverlap="1" wp14:anchorId="52E3CA3C" wp14:editId="2D595668">
          <wp:simplePos x="0" y="0"/>
          <wp:positionH relativeFrom="column">
            <wp:posOffset>-506095</wp:posOffset>
          </wp:positionH>
          <wp:positionV relativeFrom="paragraph">
            <wp:posOffset>181610</wp:posOffset>
          </wp:positionV>
          <wp:extent cx="1828800" cy="576580"/>
          <wp:effectExtent l="0" t="0" r="0" b="0"/>
          <wp:wrapThrough wrapText="bothSides">
            <wp:wrapPolygon edited="0">
              <wp:start x="5850" y="0"/>
              <wp:lineTo x="0" y="3806"/>
              <wp:lineTo x="0" y="8564"/>
              <wp:lineTo x="1050" y="15225"/>
              <wp:lineTo x="1050" y="16652"/>
              <wp:lineTo x="4800" y="20934"/>
              <wp:lineTo x="5850" y="20934"/>
              <wp:lineTo x="6600" y="20934"/>
              <wp:lineTo x="6600" y="15225"/>
              <wp:lineTo x="21450" y="15225"/>
              <wp:lineTo x="21450" y="5709"/>
              <wp:lineTo x="6600" y="0"/>
              <wp:lineTo x="5850" y="0"/>
            </wp:wrapPolygon>
          </wp:wrapThrough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576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4F2043"/>
    <w:multiLevelType w:val="multilevel"/>
    <w:tmpl w:val="644C3FD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ocumentProtection w:edit="forms" w:enforcement="1" w:cryptProviderType="rsaFull" w:cryptAlgorithmClass="hash" w:cryptAlgorithmType="typeAny" w:cryptAlgorithmSid="4" w:cryptSpinCount="100000" w:hash="Is/i3R3fNW+8ceeacu6DykoxSdw=" w:salt="Sn6XxgbpvoPkFHa7tU+keA==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270"/>
    <w:rsid w:val="00011AEE"/>
    <w:rsid w:val="00052A16"/>
    <w:rsid w:val="00064077"/>
    <w:rsid w:val="000C2213"/>
    <w:rsid w:val="000C758B"/>
    <w:rsid w:val="000E2460"/>
    <w:rsid w:val="001202F5"/>
    <w:rsid w:val="0012268E"/>
    <w:rsid w:val="0012284B"/>
    <w:rsid w:val="001730D4"/>
    <w:rsid w:val="001A7242"/>
    <w:rsid w:val="001C0168"/>
    <w:rsid w:val="001C4528"/>
    <w:rsid w:val="001C67A0"/>
    <w:rsid w:val="001C7FF9"/>
    <w:rsid w:val="001F2F32"/>
    <w:rsid w:val="002273C8"/>
    <w:rsid w:val="00244699"/>
    <w:rsid w:val="00260D79"/>
    <w:rsid w:val="00292172"/>
    <w:rsid w:val="00294D7E"/>
    <w:rsid w:val="002A0EA0"/>
    <w:rsid w:val="002C4EFA"/>
    <w:rsid w:val="002C7FDF"/>
    <w:rsid w:val="002D6298"/>
    <w:rsid w:val="002E3E44"/>
    <w:rsid w:val="002E7C90"/>
    <w:rsid w:val="00323B16"/>
    <w:rsid w:val="00324BCA"/>
    <w:rsid w:val="00337A3C"/>
    <w:rsid w:val="003504D3"/>
    <w:rsid w:val="0035255C"/>
    <w:rsid w:val="003536FB"/>
    <w:rsid w:val="00381CF8"/>
    <w:rsid w:val="003D5B0E"/>
    <w:rsid w:val="003F1219"/>
    <w:rsid w:val="00400033"/>
    <w:rsid w:val="004018FC"/>
    <w:rsid w:val="0041181D"/>
    <w:rsid w:val="00413372"/>
    <w:rsid w:val="004174AC"/>
    <w:rsid w:val="0044419B"/>
    <w:rsid w:val="00467338"/>
    <w:rsid w:val="00470BD7"/>
    <w:rsid w:val="004A740C"/>
    <w:rsid w:val="004B67F4"/>
    <w:rsid w:val="004D2AD2"/>
    <w:rsid w:val="004E649B"/>
    <w:rsid w:val="004F6FD3"/>
    <w:rsid w:val="00504BA4"/>
    <w:rsid w:val="00512A6E"/>
    <w:rsid w:val="005433E6"/>
    <w:rsid w:val="00547B3B"/>
    <w:rsid w:val="0056201C"/>
    <w:rsid w:val="00587DCE"/>
    <w:rsid w:val="005A6522"/>
    <w:rsid w:val="005E3785"/>
    <w:rsid w:val="00600050"/>
    <w:rsid w:val="00607248"/>
    <w:rsid w:val="00615609"/>
    <w:rsid w:val="0065225A"/>
    <w:rsid w:val="00660B37"/>
    <w:rsid w:val="006669E4"/>
    <w:rsid w:val="00670214"/>
    <w:rsid w:val="006840BB"/>
    <w:rsid w:val="006B4677"/>
    <w:rsid w:val="006E0952"/>
    <w:rsid w:val="006F11E5"/>
    <w:rsid w:val="006F5ACA"/>
    <w:rsid w:val="00713700"/>
    <w:rsid w:val="00714360"/>
    <w:rsid w:val="00723821"/>
    <w:rsid w:val="00734DC8"/>
    <w:rsid w:val="007B4032"/>
    <w:rsid w:val="007B40BE"/>
    <w:rsid w:val="007B7D15"/>
    <w:rsid w:val="007C77FB"/>
    <w:rsid w:val="007E7B38"/>
    <w:rsid w:val="00803E94"/>
    <w:rsid w:val="00847482"/>
    <w:rsid w:val="00851249"/>
    <w:rsid w:val="00854332"/>
    <w:rsid w:val="00881E94"/>
    <w:rsid w:val="008C31BF"/>
    <w:rsid w:val="008E1E53"/>
    <w:rsid w:val="008E29E9"/>
    <w:rsid w:val="008F502E"/>
    <w:rsid w:val="009020C8"/>
    <w:rsid w:val="00906DFF"/>
    <w:rsid w:val="009614E2"/>
    <w:rsid w:val="009829FF"/>
    <w:rsid w:val="00992DA4"/>
    <w:rsid w:val="009C250C"/>
    <w:rsid w:val="009C3FFF"/>
    <w:rsid w:val="009C74B1"/>
    <w:rsid w:val="009E7B5A"/>
    <w:rsid w:val="009F6F7D"/>
    <w:rsid w:val="009F7F1B"/>
    <w:rsid w:val="00A01C43"/>
    <w:rsid w:val="00A07A76"/>
    <w:rsid w:val="00A15602"/>
    <w:rsid w:val="00A5103C"/>
    <w:rsid w:val="00A57224"/>
    <w:rsid w:val="00A73A2E"/>
    <w:rsid w:val="00A81B99"/>
    <w:rsid w:val="00A93462"/>
    <w:rsid w:val="00AB035E"/>
    <w:rsid w:val="00AB7781"/>
    <w:rsid w:val="00AE53F6"/>
    <w:rsid w:val="00AE6D2E"/>
    <w:rsid w:val="00B30302"/>
    <w:rsid w:val="00B37C53"/>
    <w:rsid w:val="00BA0159"/>
    <w:rsid w:val="00BD2BF8"/>
    <w:rsid w:val="00BD7432"/>
    <w:rsid w:val="00BE5B53"/>
    <w:rsid w:val="00BF1094"/>
    <w:rsid w:val="00BF1B22"/>
    <w:rsid w:val="00C00C1A"/>
    <w:rsid w:val="00C02760"/>
    <w:rsid w:val="00C24D33"/>
    <w:rsid w:val="00C26D25"/>
    <w:rsid w:val="00C37F0D"/>
    <w:rsid w:val="00C51BC4"/>
    <w:rsid w:val="00C71169"/>
    <w:rsid w:val="00CB5BA8"/>
    <w:rsid w:val="00CD1AC5"/>
    <w:rsid w:val="00CE1C39"/>
    <w:rsid w:val="00CE6977"/>
    <w:rsid w:val="00D426E3"/>
    <w:rsid w:val="00D64D97"/>
    <w:rsid w:val="00D8019F"/>
    <w:rsid w:val="00DC1D45"/>
    <w:rsid w:val="00DD3C88"/>
    <w:rsid w:val="00DE21B1"/>
    <w:rsid w:val="00E14970"/>
    <w:rsid w:val="00E20C7D"/>
    <w:rsid w:val="00E504EC"/>
    <w:rsid w:val="00E6151F"/>
    <w:rsid w:val="00EA5E21"/>
    <w:rsid w:val="00EB118D"/>
    <w:rsid w:val="00F0781C"/>
    <w:rsid w:val="00F11E6D"/>
    <w:rsid w:val="00F172C4"/>
    <w:rsid w:val="00F20A2B"/>
    <w:rsid w:val="00F65CBC"/>
    <w:rsid w:val="00F87336"/>
    <w:rsid w:val="00F953A3"/>
    <w:rsid w:val="00FA7E11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77AC7BFD"/>
  <w15:docId w15:val="{70AC5AAF-53C3-4945-81B1-BDD1E5760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Heading2">
    <w:name w:val="heading 2"/>
    <w:basedOn w:val="Normal"/>
    <w:next w:val="Normal"/>
    <w:link w:val="Heading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Heading4">
    <w:name w:val="heading 4"/>
    <w:basedOn w:val="Normal"/>
    <w:next w:val="Normal"/>
    <w:link w:val="Heading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7482"/>
  </w:style>
  <w:style w:type="paragraph" w:styleId="Footer">
    <w:name w:val="footer"/>
    <w:basedOn w:val="Normal"/>
    <w:link w:val="Footer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7482"/>
  </w:style>
  <w:style w:type="table" w:styleId="TableGrid">
    <w:name w:val="Table Grid"/>
    <w:basedOn w:val="TableNormal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730D4"/>
    <w:rPr>
      <w:color w:val="808080"/>
    </w:rPr>
  </w:style>
  <w:style w:type="paragraph" w:styleId="ListParagraph">
    <w:name w:val="List Paragraph"/>
    <w:basedOn w:val="Normal"/>
    <w:qFormat/>
    <w:rsid w:val="005433E6"/>
    <w:pPr>
      <w:ind w:left="720"/>
      <w:contextualSpacing/>
    </w:pPr>
  </w:style>
  <w:style w:type="character" w:styleId="Hyperlink">
    <w:name w:val="Hyperlink"/>
    <w:basedOn w:val="DefaultParagraphFont"/>
    <w:unhideWhenUsed/>
    <w:rsid w:val="009F6F7D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Heading1Char">
    <w:name w:val="Heading 1 Char"/>
    <w:basedOn w:val="DefaultParagraphFont"/>
    <w:link w:val="Heading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Heading2Char">
    <w:name w:val="Heading 2 Char"/>
    <w:basedOn w:val="DefaultParagraphFont"/>
    <w:link w:val="Heading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323B16"/>
  </w:style>
  <w:style w:type="paragraph" w:styleId="FootnoteText">
    <w:name w:val="footnote text"/>
    <w:basedOn w:val="Normal"/>
    <w:link w:val="FootnoteText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FootnoteReference">
    <w:name w:val="footnote reference"/>
    <w:semiHidden/>
    <w:rsid w:val="00323B16"/>
    <w:rPr>
      <w:vertAlign w:val="superscript"/>
    </w:rPr>
  </w:style>
  <w:style w:type="character" w:styleId="PageNumber">
    <w:name w:val="page number"/>
    <w:basedOn w:val="DefaultParagraphFont"/>
    <w:rsid w:val="00323B16"/>
  </w:style>
  <w:style w:type="table" w:customStyle="1" w:styleId="TableGrid1">
    <w:name w:val="Table Grid1"/>
    <w:basedOn w:val="TableNormal"/>
    <w:next w:val="TableGrid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BodyTextChar">
    <w:name w:val="Body Text Char"/>
    <w:basedOn w:val="DefaultParagraphFont"/>
    <w:link w:val="Body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al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al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al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al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TableColourful1">
    <w:name w:val="Table Colorful 1"/>
    <w:basedOn w:val="TableNormal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42F752-F0F3-451E-9882-C27E2C583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Marie Raková</cp:lastModifiedBy>
  <cp:revision>2</cp:revision>
  <dcterms:created xsi:type="dcterms:W3CDTF">2021-09-13T21:52:00Z</dcterms:created>
  <dcterms:modified xsi:type="dcterms:W3CDTF">2021-09-13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